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E4E51E" w14:textId="75C94F2C" w:rsidR="00D85F29" w:rsidRDefault="006E2C3B" w:rsidP="002F0A3D">
      <w:pPr>
        <w:jc w:val="center"/>
        <w:rPr>
          <w:sz w:val="52"/>
        </w:rPr>
      </w:pPr>
      <w:r w:rsidRPr="002F0A3D">
        <w:rPr>
          <w:sz w:val="52"/>
        </w:rPr>
        <w:t>Projeto de Conceção e Desenvolvimento de Bases de Dados</w:t>
      </w:r>
    </w:p>
    <w:p w14:paraId="46EF4305" w14:textId="63EAF05B" w:rsidR="002F0A3D" w:rsidRDefault="002F0A3D" w:rsidP="002F0A3D">
      <w:pPr>
        <w:jc w:val="center"/>
        <w:rPr>
          <w:sz w:val="52"/>
        </w:rPr>
      </w:pPr>
    </w:p>
    <w:p w14:paraId="4713AF38" w14:textId="5A907EAA" w:rsidR="002F0A3D" w:rsidRPr="00491128" w:rsidRDefault="002F0A3D" w:rsidP="002F0A3D">
      <w:pPr>
        <w:jc w:val="center"/>
        <w:rPr>
          <w:sz w:val="44"/>
          <w:u w:val="single"/>
        </w:rPr>
      </w:pPr>
      <w:r w:rsidRPr="00491128">
        <w:rPr>
          <w:sz w:val="44"/>
          <w:u w:val="single"/>
        </w:rPr>
        <w:t>Triagem de Manchester</w:t>
      </w:r>
    </w:p>
    <w:p w14:paraId="0EDBEEE9" w14:textId="6BA97019" w:rsidR="002F0A3D" w:rsidRDefault="002F0A3D" w:rsidP="002F0A3D">
      <w:pPr>
        <w:jc w:val="center"/>
        <w:rPr>
          <w:sz w:val="44"/>
        </w:rPr>
      </w:pPr>
    </w:p>
    <w:p w14:paraId="5E3E665E" w14:textId="55ACAC50" w:rsidR="002F0A3D" w:rsidRDefault="002F0A3D" w:rsidP="002F0A3D">
      <w:pPr>
        <w:jc w:val="center"/>
        <w:rPr>
          <w:sz w:val="44"/>
        </w:rPr>
      </w:pPr>
      <w:r>
        <w:rPr>
          <w:noProof/>
        </w:rPr>
        <w:drawing>
          <wp:inline distT="0" distB="0" distL="0" distR="0" wp14:anchorId="6FC0A9E8" wp14:editId="518D48C8">
            <wp:extent cx="5352474" cy="5253356"/>
            <wp:effectExtent l="0" t="0" r="635" b="4445"/>
            <wp:docPr id="1" name="Imagem 1" descr="Resultado de imagem para triagem de manches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m para triagem de manchester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586" cy="5264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B6F99" w14:textId="3AD5280F" w:rsidR="00B95F9A" w:rsidRDefault="00B95F9A" w:rsidP="002F0A3D">
      <w:pPr>
        <w:jc w:val="center"/>
        <w:rPr>
          <w:sz w:val="44"/>
        </w:rPr>
      </w:pPr>
    </w:p>
    <w:p w14:paraId="1E6E9B5F" w14:textId="144B4FC6" w:rsidR="00B95F9A" w:rsidRDefault="00B95F9A" w:rsidP="002F0A3D">
      <w:pPr>
        <w:jc w:val="center"/>
        <w:rPr>
          <w:sz w:val="44"/>
        </w:rPr>
      </w:pPr>
    </w:p>
    <w:p w14:paraId="2FEC347D" w14:textId="43DA2BB9" w:rsidR="00FA6B95" w:rsidRPr="00DA23F7" w:rsidRDefault="00D63E20" w:rsidP="00FA6B95">
      <w:pPr>
        <w:jc w:val="center"/>
        <w:rPr>
          <w:rFonts w:ascii="Arial" w:hAnsi="Arial" w:cs="Arial"/>
          <w:sz w:val="48"/>
        </w:rPr>
      </w:pPr>
      <w:r w:rsidRPr="00DA23F7">
        <w:rPr>
          <w:rFonts w:ascii="Arial" w:hAnsi="Arial" w:cs="Arial"/>
          <w:sz w:val="48"/>
        </w:rPr>
        <w:lastRenderedPageBreak/>
        <w:t>C</w:t>
      </w:r>
      <w:r w:rsidR="000F0763" w:rsidRPr="00DA23F7">
        <w:rPr>
          <w:rFonts w:ascii="Arial" w:hAnsi="Arial" w:cs="Arial"/>
          <w:sz w:val="48"/>
        </w:rPr>
        <w:t>enário</w:t>
      </w:r>
    </w:p>
    <w:p w14:paraId="23CC3C2A" w14:textId="77777777" w:rsidR="00BD0DCA" w:rsidRPr="00FA6B95" w:rsidRDefault="00BD0DCA" w:rsidP="00FA6B95">
      <w:pPr>
        <w:jc w:val="center"/>
        <w:rPr>
          <w:sz w:val="40"/>
        </w:rPr>
      </w:pPr>
    </w:p>
    <w:p w14:paraId="0B259A5C" w14:textId="27A43D91" w:rsidR="008630E4" w:rsidRPr="00DA23F7" w:rsidRDefault="00FA6B95" w:rsidP="00FA6B95">
      <w:pPr>
        <w:ind w:firstLine="708"/>
        <w:jc w:val="both"/>
        <w:rPr>
          <w:rFonts w:ascii="Arial" w:hAnsi="Arial" w:cs="Arial"/>
          <w:sz w:val="36"/>
        </w:rPr>
      </w:pPr>
      <w:r w:rsidRPr="00DA23F7">
        <w:rPr>
          <w:rFonts w:ascii="Arial" w:hAnsi="Arial" w:cs="Arial"/>
          <w:sz w:val="36"/>
        </w:rPr>
        <w:t>Após</w:t>
      </w:r>
      <w:r w:rsidR="000F0763" w:rsidRPr="00DA23F7">
        <w:rPr>
          <w:rFonts w:ascii="Arial" w:hAnsi="Arial" w:cs="Arial"/>
          <w:sz w:val="36"/>
        </w:rPr>
        <w:t xml:space="preserve"> o tsunami de 2004 na Indonésia, foi </w:t>
      </w:r>
      <w:r w:rsidRPr="00DA23F7">
        <w:rPr>
          <w:rFonts w:ascii="Arial" w:hAnsi="Arial" w:cs="Arial"/>
          <w:sz w:val="36"/>
        </w:rPr>
        <w:t>montado no local</w:t>
      </w:r>
      <w:r w:rsidR="000F0763" w:rsidRPr="00DA23F7">
        <w:rPr>
          <w:rFonts w:ascii="Arial" w:hAnsi="Arial" w:cs="Arial"/>
          <w:sz w:val="36"/>
        </w:rPr>
        <w:t xml:space="preserve"> um hospital de</w:t>
      </w:r>
      <w:r w:rsidRPr="00DA23F7">
        <w:rPr>
          <w:rFonts w:ascii="Arial" w:hAnsi="Arial" w:cs="Arial"/>
          <w:sz w:val="36"/>
        </w:rPr>
        <w:t xml:space="preserve"> campan</w:t>
      </w:r>
      <w:r w:rsidR="003E79E0" w:rsidRPr="00DA23F7">
        <w:rPr>
          <w:rFonts w:ascii="Arial" w:hAnsi="Arial" w:cs="Arial"/>
          <w:sz w:val="36"/>
        </w:rPr>
        <w:t xml:space="preserve">ha para tratar os feridos. Para </w:t>
      </w:r>
      <w:r w:rsidRPr="00DA23F7">
        <w:rPr>
          <w:rFonts w:ascii="Arial" w:hAnsi="Arial" w:cs="Arial"/>
          <w:sz w:val="36"/>
        </w:rPr>
        <w:t>priorizar os feridos, adotou-se a Triagem de Manch</w:t>
      </w:r>
      <w:r w:rsidR="003E79E0" w:rsidRPr="00DA23F7">
        <w:rPr>
          <w:rFonts w:ascii="Arial" w:hAnsi="Arial" w:cs="Arial"/>
          <w:sz w:val="36"/>
        </w:rPr>
        <w:t>ester</w:t>
      </w:r>
      <w:r w:rsidR="00FC58CA" w:rsidRPr="00DA23F7">
        <w:rPr>
          <w:rFonts w:ascii="Arial" w:hAnsi="Arial" w:cs="Arial"/>
          <w:sz w:val="36"/>
        </w:rPr>
        <w:t xml:space="preserve"> </w:t>
      </w:r>
      <w:r w:rsidR="003E79E0" w:rsidRPr="00DA23F7">
        <w:rPr>
          <w:rFonts w:ascii="Arial" w:hAnsi="Arial" w:cs="Arial"/>
          <w:sz w:val="36"/>
        </w:rPr>
        <w:t xml:space="preserve">para ajustar o tempo de resposta ao doente dependendo do caso. </w:t>
      </w:r>
    </w:p>
    <w:p w14:paraId="2840249D" w14:textId="18166672" w:rsidR="00B95F9A" w:rsidRPr="00DA23F7" w:rsidRDefault="003E79E0" w:rsidP="00FA6B95">
      <w:pPr>
        <w:ind w:firstLine="708"/>
        <w:jc w:val="both"/>
        <w:rPr>
          <w:rFonts w:ascii="Arial" w:hAnsi="Arial" w:cs="Arial"/>
          <w:sz w:val="36"/>
        </w:rPr>
      </w:pPr>
      <w:r w:rsidRPr="00DA23F7">
        <w:rPr>
          <w:rFonts w:ascii="Arial" w:hAnsi="Arial" w:cs="Arial"/>
          <w:sz w:val="36"/>
        </w:rPr>
        <w:t>A base de dados a implementar vai ter informação sobre os doentes, informação sobre os médicos presentes no hospital</w:t>
      </w:r>
      <w:r w:rsidR="00A15AD5" w:rsidRPr="00DA23F7">
        <w:rPr>
          <w:rFonts w:ascii="Arial" w:hAnsi="Arial" w:cs="Arial"/>
          <w:sz w:val="36"/>
        </w:rPr>
        <w:t xml:space="preserve">, </w:t>
      </w:r>
      <w:r w:rsidR="00AF753B" w:rsidRPr="00DA23F7">
        <w:rPr>
          <w:rFonts w:ascii="Arial" w:hAnsi="Arial" w:cs="Arial"/>
          <w:sz w:val="36"/>
        </w:rPr>
        <w:t xml:space="preserve">sobre a triagem propriamente dita, </w:t>
      </w:r>
      <w:r w:rsidR="00F41B59" w:rsidRPr="00DA23F7">
        <w:rPr>
          <w:rFonts w:ascii="Arial" w:hAnsi="Arial" w:cs="Arial"/>
          <w:sz w:val="36"/>
        </w:rPr>
        <w:t>entre outros.</w:t>
      </w:r>
    </w:p>
    <w:p w14:paraId="2E64EC19" w14:textId="70C235E6" w:rsidR="00944216" w:rsidRDefault="00944216" w:rsidP="00FA6B95">
      <w:pPr>
        <w:ind w:firstLine="708"/>
        <w:jc w:val="both"/>
        <w:rPr>
          <w:sz w:val="36"/>
        </w:rPr>
      </w:pPr>
    </w:p>
    <w:p w14:paraId="659AA8F2" w14:textId="7950376F" w:rsidR="00944216" w:rsidRDefault="00944216" w:rsidP="00FA6B95">
      <w:pPr>
        <w:ind w:firstLine="708"/>
        <w:jc w:val="both"/>
        <w:rPr>
          <w:sz w:val="36"/>
        </w:rPr>
      </w:pPr>
    </w:p>
    <w:p w14:paraId="156B9044" w14:textId="5A8A4CC1" w:rsidR="00944216" w:rsidRDefault="00944216" w:rsidP="00FA6B95">
      <w:pPr>
        <w:ind w:firstLine="708"/>
        <w:jc w:val="both"/>
        <w:rPr>
          <w:sz w:val="36"/>
        </w:rPr>
      </w:pPr>
    </w:p>
    <w:p w14:paraId="06AF6FF8" w14:textId="13672722" w:rsidR="00944216" w:rsidRDefault="00944216" w:rsidP="00FA6B95">
      <w:pPr>
        <w:ind w:firstLine="708"/>
        <w:jc w:val="both"/>
        <w:rPr>
          <w:sz w:val="36"/>
        </w:rPr>
      </w:pPr>
    </w:p>
    <w:p w14:paraId="7754F301" w14:textId="10FB5B49" w:rsidR="00944216" w:rsidRDefault="00944216" w:rsidP="00FA6B95">
      <w:pPr>
        <w:ind w:firstLine="708"/>
        <w:jc w:val="both"/>
        <w:rPr>
          <w:sz w:val="36"/>
        </w:rPr>
      </w:pPr>
    </w:p>
    <w:p w14:paraId="15E9C4FB" w14:textId="44369345" w:rsidR="00944216" w:rsidRDefault="00944216" w:rsidP="00FA6B95">
      <w:pPr>
        <w:ind w:firstLine="708"/>
        <w:jc w:val="both"/>
        <w:rPr>
          <w:sz w:val="36"/>
        </w:rPr>
      </w:pPr>
    </w:p>
    <w:p w14:paraId="7CBC9FD8" w14:textId="6B4D233E" w:rsidR="00944216" w:rsidRDefault="00944216" w:rsidP="00FA6B95">
      <w:pPr>
        <w:ind w:firstLine="708"/>
        <w:jc w:val="both"/>
        <w:rPr>
          <w:sz w:val="36"/>
        </w:rPr>
      </w:pPr>
    </w:p>
    <w:p w14:paraId="094DF272" w14:textId="0E5AA8B4" w:rsidR="00944216" w:rsidRDefault="00944216" w:rsidP="00FA6B95">
      <w:pPr>
        <w:ind w:firstLine="708"/>
        <w:jc w:val="both"/>
        <w:rPr>
          <w:sz w:val="36"/>
        </w:rPr>
      </w:pPr>
    </w:p>
    <w:p w14:paraId="4706B817" w14:textId="67D114C2" w:rsidR="00944216" w:rsidRDefault="00944216" w:rsidP="00FA6B95">
      <w:pPr>
        <w:ind w:firstLine="708"/>
        <w:jc w:val="both"/>
        <w:rPr>
          <w:sz w:val="36"/>
        </w:rPr>
      </w:pPr>
    </w:p>
    <w:p w14:paraId="5B163E7A" w14:textId="7F67ACA7" w:rsidR="00944216" w:rsidRDefault="00944216" w:rsidP="00FA6B95">
      <w:pPr>
        <w:ind w:firstLine="708"/>
        <w:jc w:val="both"/>
        <w:rPr>
          <w:sz w:val="36"/>
        </w:rPr>
      </w:pPr>
    </w:p>
    <w:p w14:paraId="475776CF" w14:textId="0175ABA9" w:rsidR="00944216" w:rsidRDefault="00944216" w:rsidP="00FA6B95">
      <w:pPr>
        <w:ind w:firstLine="708"/>
        <w:jc w:val="both"/>
        <w:rPr>
          <w:sz w:val="36"/>
        </w:rPr>
      </w:pPr>
    </w:p>
    <w:p w14:paraId="233F1942" w14:textId="79F0F408" w:rsidR="00944216" w:rsidRDefault="00944216" w:rsidP="00FA6B95">
      <w:pPr>
        <w:ind w:firstLine="708"/>
        <w:jc w:val="both"/>
        <w:rPr>
          <w:sz w:val="36"/>
        </w:rPr>
      </w:pPr>
    </w:p>
    <w:p w14:paraId="2BCEC7AD" w14:textId="77777777" w:rsidR="00DA23F7" w:rsidRDefault="00DA23F7" w:rsidP="00FA6B95">
      <w:pPr>
        <w:ind w:firstLine="708"/>
        <w:jc w:val="both"/>
        <w:rPr>
          <w:sz w:val="36"/>
        </w:rPr>
      </w:pPr>
    </w:p>
    <w:p w14:paraId="3D0EBFD0" w14:textId="347AD6E6" w:rsidR="00944216" w:rsidRPr="00DA23F7" w:rsidRDefault="00944216" w:rsidP="00944216">
      <w:pPr>
        <w:ind w:firstLine="708"/>
        <w:jc w:val="center"/>
        <w:rPr>
          <w:rFonts w:ascii="Arial" w:hAnsi="Arial" w:cs="Arial"/>
          <w:sz w:val="48"/>
        </w:rPr>
      </w:pPr>
      <w:r w:rsidRPr="00DA23F7">
        <w:rPr>
          <w:rFonts w:ascii="Arial" w:hAnsi="Arial" w:cs="Arial"/>
          <w:sz w:val="48"/>
        </w:rPr>
        <w:lastRenderedPageBreak/>
        <w:t>Triagem de Manchester</w:t>
      </w:r>
    </w:p>
    <w:p w14:paraId="6792FD7C" w14:textId="0D136647" w:rsidR="00944216" w:rsidRDefault="00944216" w:rsidP="00944216">
      <w:pPr>
        <w:ind w:firstLine="708"/>
        <w:jc w:val="center"/>
        <w:rPr>
          <w:sz w:val="48"/>
        </w:rPr>
      </w:pPr>
    </w:p>
    <w:p w14:paraId="3C47584F" w14:textId="14C516AD" w:rsidR="00944216" w:rsidRPr="00DA23F7" w:rsidRDefault="00FC58CA" w:rsidP="00944216">
      <w:pPr>
        <w:ind w:firstLine="708"/>
        <w:rPr>
          <w:rFonts w:ascii="Arial" w:hAnsi="Arial" w:cs="Arial"/>
          <w:sz w:val="36"/>
        </w:rPr>
      </w:pPr>
      <w:r w:rsidRPr="00DA23F7">
        <w:rPr>
          <w:rFonts w:ascii="Arial" w:hAnsi="Arial" w:cs="Arial"/>
          <w:sz w:val="36"/>
        </w:rPr>
        <w:t xml:space="preserve">A Triagem de Manchester </w:t>
      </w:r>
      <w:r w:rsidR="002F510B">
        <w:rPr>
          <w:rFonts w:ascii="Arial" w:hAnsi="Arial" w:cs="Arial"/>
          <w:sz w:val="36"/>
        </w:rPr>
        <w:t>é uma metodologia da área da saúde</w:t>
      </w:r>
      <w:r w:rsidR="005760B5">
        <w:rPr>
          <w:rFonts w:ascii="Arial" w:hAnsi="Arial" w:cs="Arial"/>
          <w:sz w:val="36"/>
        </w:rPr>
        <w:t xml:space="preserve"> criada em 1990 com o intuito de priorizar o tempo de resposta de doentes que dão entrada nas urgências de hospitais.</w:t>
      </w:r>
      <w:bookmarkStart w:id="0" w:name="_GoBack"/>
      <w:bookmarkEnd w:id="0"/>
    </w:p>
    <w:sectPr w:rsidR="00944216" w:rsidRPr="00DA23F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TMzMDcxMrO0MDRX0lEKTi0uzszPAykwqgUAT3idMiwAAAA="/>
  </w:docVars>
  <w:rsids>
    <w:rsidRoot w:val="00A447F0"/>
    <w:rsid w:val="000F0763"/>
    <w:rsid w:val="00160FBB"/>
    <w:rsid w:val="001D5E66"/>
    <w:rsid w:val="002F0A3D"/>
    <w:rsid w:val="002F510B"/>
    <w:rsid w:val="003E79E0"/>
    <w:rsid w:val="00491128"/>
    <w:rsid w:val="005760B5"/>
    <w:rsid w:val="006E2C3B"/>
    <w:rsid w:val="008630E4"/>
    <w:rsid w:val="00944216"/>
    <w:rsid w:val="00A15AD5"/>
    <w:rsid w:val="00A447F0"/>
    <w:rsid w:val="00AF753B"/>
    <w:rsid w:val="00B95F9A"/>
    <w:rsid w:val="00BD0DCA"/>
    <w:rsid w:val="00D63E20"/>
    <w:rsid w:val="00D85F29"/>
    <w:rsid w:val="00DA23F7"/>
    <w:rsid w:val="00F41B59"/>
    <w:rsid w:val="00F6554E"/>
    <w:rsid w:val="00FA6B95"/>
    <w:rsid w:val="00FC5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A6A50E"/>
  <w15:chartTrackingRefBased/>
  <w15:docId w15:val="{810C699E-1B67-427B-9FEE-0C201444A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109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go Alpendre</dc:creator>
  <cp:keywords/>
  <dc:description/>
  <cp:lastModifiedBy>Diogo Alpendre</cp:lastModifiedBy>
  <cp:revision>38</cp:revision>
  <dcterms:created xsi:type="dcterms:W3CDTF">2018-04-17T13:49:00Z</dcterms:created>
  <dcterms:modified xsi:type="dcterms:W3CDTF">2018-04-18T11:24:00Z</dcterms:modified>
</cp:coreProperties>
</file>